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D20C" w14:textId="77777777" w:rsidR="00C46910" w:rsidRDefault="00C46910" w:rsidP="00C46910">
      <w:r>
        <w:t>Objectives:</w:t>
      </w:r>
    </w:p>
    <w:p w14:paraId="3DBBE569" w14:textId="515975CE" w:rsidR="00C46910" w:rsidRDefault="00C46910" w:rsidP="00C46910">
      <w:pPr>
        <w:pStyle w:val="ListParagraph"/>
        <w:numPr>
          <w:ilvl w:val="0"/>
          <w:numId w:val="1"/>
        </w:numPr>
      </w:pPr>
      <w:r>
        <w:t>Create a database, and table, enter rows, and display the rows</w:t>
      </w:r>
      <w:r w:rsidR="001B5307">
        <w:t>.</w:t>
      </w:r>
    </w:p>
    <w:p w14:paraId="2ADCC827" w14:textId="265475D4" w:rsidR="00096E06" w:rsidRPr="004D6449" w:rsidRDefault="004D6449">
      <w:pPr>
        <w:rPr>
          <w:b/>
          <w:bCs/>
          <w:color w:val="FF0000"/>
        </w:rPr>
      </w:pPr>
      <w:r w:rsidRPr="004D6449">
        <w:rPr>
          <w:b/>
          <w:bCs/>
          <w:color w:val="FF0000"/>
        </w:rPr>
        <w:t>There are 4 print screens each is worth 25%</w:t>
      </w:r>
    </w:p>
    <w:p w14:paraId="058C2900" w14:textId="30CA4204" w:rsidR="00C46910" w:rsidRDefault="0035322D">
      <w:r>
        <w:t>Note: YOU DO NOT HAVE TO CREATE A TKINTER APP. THIS HOMEWORK IS ONLY ON DATABASES.</w:t>
      </w:r>
    </w:p>
    <w:p w14:paraId="3ED2E428" w14:textId="39D15B5F" w:rsidR="00C46910" w:rsidRDefault="00C46910">
      <w:r>
        <w:t>Project #1</w:t>
      </w:r>
      <w:r w:rsidR="000F5A9E">
        <w:t xml:space="preserve"> (Create a database with a table based on the following table below) Then extract all the rows from the table.</w:t>
      </w:r>
    </w:p>
    <w:p w14:paraId="57CA8DDF" w14:textId="01C3A2F8" w:rsidR="00C46910" w:rsidRDefault="000F5A9E">
      <w:r>
        <w:rPr>
          <w:noProof/>
        </w:rPr>
        <w:drawing>
          <wp:inline distT="0" distB="0" distL="0" distR="0" wp14:anchorId="3B166DD2" wp14:editId="564C2D10">
            <wp:extent cx="4922947" cy="2171888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2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D90" w14:textId="1328235F" w:rsidR="000F5A9E" w:rsidRDefault="000F5A9E"/>
    <w:p w14:paraId="05E1A6C4" w14:textId="2989627D" w:rsidR="000F5A9E" w:rsidRPr="006A1FA5" w:rsidRDefault="000F5A9E" w:rsidP="000F5A9E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 xml:space="preserve">#1 </w:t>
      </w:r>
      <w:r w:rsidR="003D50FA">
        <w:rPr>
          <w:b/>
          <w:bCs/>
          <w:color w:val="FF0000"/>
        </w:rPr>
        <w:t>Print</w:t>
      </w:r>
      <w:r w:rsidRPr="006A1FA5">
        <w:rPr>
          <w:b/>
          <w:bCs/>
          <w:color w:val="FF0000"/>
        </w:rPr>
        <w:t xml:space="preserve"> screen the results from the table below here.</w:t>
      </w:r>
    </w:p>
    <w:p w14:paraId="1641A6D8" w14:textId="098277CB" w:rsidR="000F5A9E" w:rsidRDefault="00FB415F" w:rsidP="00FB415F">
      <w:r w:rsidRPr="00FB415F">
        <w:drawing>
          <wp:inline distT="0" distB="0" distL="0" distR="0" wp14:anchorId="6D3A6130" wp14:editId="73AF6259">
            <wp:extent cx="3200847" cy="2372056"/>
            <wp:effectExtent l="0" t="0" r="0" b="9525"/>
            <wp:docPr id="1969339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33983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48984" w14:textId="77777777" w:rsidR="00FB415F" w:rsidRDefault="00FB415F" w:rsidP="00FB415F"/>
    <w:p w14:paraId="77FB83E4" w14:textId="0AFB87CC" w:rsidR="000F5A9E" w:rsidRDefault="000F5A9E" w:rsidP="000F5A9E">
      <w:r>
        <w:t>Project #2 (using the same table as in project #1, extract only where the price is greater than 8.00</w:t>
      </w:r>
    </w:p>
    <w:p w14:paraId="6E954BF0" w14:textId="708F242E" w:rsidR="000F5A9E" w:rsidRDefault="000F5A9E" w:rsidP="000F5A9E"/>
    <w:p w14:paraId="4E762A27" w14:textId="16F83D16" w:rsidR="000F5A9E" w:rsidRDefault="000F5A9E" w:rsidP="000F5A9E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 xml:space="preserve">#2 </w:t>
      </w:r>
      <w:r w:rsidR="003D50FA">
        <w:rPr>
          <w:b/>
          <w:bCs/>
          <w:color w:val="FF0000"/>
        </w:rPr>
        <w:t>Print</w:t>
      </w:r>
      <w:r w:rsidRPr="006A1FA5">
        <w:rPr>
          <w:b/>
          <w:bCs/>
          <w:color w:val="FF0000"/>
        </w:rPr>
        <w:t xml:space="preserve"> screen the results from the table below here.</w:t>
      </w:r>
    </w:p>
    <w:p w14:paraId="611A602A" w14:textId="5947CA94" w:rsidR="00FB415F" w:rsidRPr="006A1FA5" w:rsidRDefault="00FB415F" w:rsidP="00FB415F">
      <w:pPr>
        <w:rPr>
          <w:b/>
          <w:bCs/>
          <w:color w:val="FF0000"/>
        </w:rPr>
      </w:pPr>
      <w:r w:rsidRPr="00FB415F">
        <w:rPr>
          <w:b/>
          <w:bCs/>
          <w:color w:val="FF0000"/>
        </w:rPr>
        <w:lastRenderedPageBreak/>
        <w:drawing>
          <wp:inline distT="0" distB="0" distL="0" distR="0" wp14:anchorId="32336B08" wp14:editId="799DCE85">
            <wp:extent cx="3077004" cy="1524213"/>
            <wp:effectExtent l="0" t="0" r="0" b="0"/>
            <wp:docPr id="10381414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14149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D9E35" w14:textId="6DAAF898" w:rsidR="000F5A9E" w:rsidRDefault="000F5A9E" w:rsidP="000F5A9E">
      <w:pPr>
        <w:jc w:val="center"/>
      </w:pPr>
    </w:p>
    <w:p w14:paraId="530FD8E7" w14:textId="1F105167" w:rsidR="000F5A9E" w:rsidRDefault="000F5A9E" w:rsidP="000F5A9E">
      <w:r>
        <w:t>Project #3 (using the same table as in project #1, extract only the description is Bolivian Dark</w:t>
      </w:r>
    </w:p>
    <w:p w14:paraId="500F91D7" w14:textId="3A651859" w:rsidR="000F5A9E" w:rsidRDefault="000F5A9E" w:rsidP="000F5A9E"/>
    <w:p w14:paraId="1DAE1500" w14:textId="3608C27F" w:rsidR="00077ACA" w:rsidRDefault="000F5A9E" w:rsidP="00FB415F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 xml:space="preserve">#3 </w:t>
      </w:r>
      <w:r w:rsidR="003D50FA">
        <w:rPr>
          <w:b/>
          <w:bCs/>
          <w:color w:val="FF0000"/>
        </w:rPr>
        <w:t>Print</w:t>
      </w:r>
      <w:r w:rsidRPr="006A1FA5">
        <w:rPr>
          <w:b/>
          <w:bCs/>
          <w:color w:val="FF0000"/>
        </w:rPr>
        <w:t xml:space="preserve"> screen the results from the table below here.</w:t>
      </w:r>
    </w:p>
    <w:p w14:paraId="529ADF40" w14:textId="6F5DB0C7" w:rsidR="00FB415F" w:rsidRDefault="00FB415F" w:rsidP="00FB415F">
      <w:pPr>
        <w:rPr>
          <w:b/>
          <w:bCs/>
          <w:color w:val="FF0000"/>
        </w:rPr>
      </w:pPr>
      <w:r w:rsidRPr="00FB415F">
        <w:rPr>
          <w:b/>
          <w:bCs/>
          <w:color w:val="FF0000"/>
        </w:rPr>
        <w:drawing>
          <wp:inline distT="0" distB="0" distL="0" distR="0" wp14:anchorId="7853C138" wp14:editId="40287628">
            <wp:extent cx="2172003" cy="438211"/>
            <wp:effectExtent l="0" t="0" r="0" b="0"/>
            <wp:docPr id="1918519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51997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EA04A" w14:textId="77777777" w:rsidR="00FB415F" w:rsidRPr="00FB415F" w:rsidRDefault="00FB415F" w:rsidP="00FB415F">
      <w:pPr>
        <w:rPr>
          <w:b/>
          <w:bCs/>
          <w:color w:val="FF0000"/>
        </w:rPr>
      </w:pPr>
    </w:p>
    <w:p w14:paraId="61F74796" w14:textId="7C080377" w:rsidR="00077ACA" w:rsidRDefault="00077ACA" w:rsidP="00077ACA">
      <w:r>
        <w:t>Project #4 (using the same table as in project #1, extract only the ProdNum is 17-003 be sure to extract the entire row with all columns.</w:t>
      </w:r>
    </w:p>
    <w:p w14:paraId="133C46F8" w14:textId="5BCD1FBE" w:rsidR="00077ACA" w:rsidRDefault="00077ACA" w:rsidP="00077ACA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 xml:space="preserve">#4 </w:t>
      </w:r>
      <w:r w:rsidR="003D50FA">
        <w:rPr>
          <w:b/>
          <w:bCs/>
          <w:color w:val="FF0000"/>
        </w:rPr>
        <w:t>Print</w:t>
      </w:r>
      <w:r w:rsidRPr="006A1FA5">
        <w:rPr>
          <w:b/>
          <w:bCs/>
          <w:color w:val="FF0000"/>
        </w:rPr>
        <w:t xml:space="preserve"> screen the results from the table below here.</w:t>
      </w:r>
    </w:p>
    <w:p w14:paraId="09852345" w14:textId="6FD3292D" w:rsidR="006A1FA5" w:rsidRDefault="00FB415F" w:rsidP="00FB415F">
      <w:pPr>
        <w:rPr>
          <w:b/>
          <w:bCs/>
          <w:color w:val="FF0000"/>
        </w:rPr>
      </w:pPr>
      <w:r w:rsidRPr="00FB415F">
        <w:rPr>
          <w:b/>
          <w:bCs/>
          <w:color w:val="FF0000"/>
        </w:rPr>
        <w:drawing>
          <wp:inline distT="0" distB="0" distL="0" distR="0" wp14:anchorId="12DF8F19" wp14:editId="25816D5A">
            <wp:extent cx="2448267" cy="485843"/>
            <wp:effectExtent l="0" t="0" r="0" b="9525"/>
            <wp:docPr id="1953218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21872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BE887" w14:textId="7B04577C" w:rsidR="006A1FA5" w:rsidRDefault="006A1FA5" w:rsidP="00077ACA">
      <w:pPr>
        <w:jc w:val="center"/>
        <w:rPr>
          <w:b/>
          <w:bCs/>
          <w:color w:val="FF0000"/>
        </w:rPr>
      </w:pPr>
    </w:p>
    <w:p w14:paraId="709D2515" w14:textId="3A1ECE0E" w:rsidR="006A1FA5" w:rsidRPr="006A1FA5" w:rsidRDefault="006A1FA5" w:rsidP="00077ACA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the Module </w:t>
      </w:r>
      <w:r w:rsidR="003D50FA">
        <w:rPr>
          <w:b/>
          <w:bCs/>
          <w:color w:val="FF0000"/>
        </w:rPr>
        <w:t>6</w:t>
      </w:r>
      <w:r>
        <w:rPr>
          <w:b/>
          <w:bCs/>
          <w:color w:val="FF0000"/>
        </w:rPr>
        <w:t xml:space="preserve"> </w:t>
      </w:r>
      <w:r w:rsidR="003D50FA">
        <w:rPr>
          <w:b/>
          <w:bCs/>
          <w:color w:val="FF0000"/>
        </w:rPr>
        <w:t>Homework</w:t>
      </w:r>
    </w:p>
    <w:p w14:paraId="506C3342" w14:textId="77777777" w:rsidR="00077ACA" w:rsidRDefault="00077ACA" w:rsidP="00077ACA"/>
    <w:p w14:paraId="5363D9A2" w14:textId="77777777" w:rsidR="000F5A9E" w:rsidRDefault="000F5A9E" w:rsidP="000F5A9E"/>
    <w:p w14:paraId="3E6BEB6D" w14:textId="77777777" w:rsidR="000F5A9E" w:rsidRDefault="000F5A9E" w:rsidP="000F5A9E">
      <w:pPr>
        <w:jc w:val="center"/>
      </w:pPr>
    </w:p>
    <w:sectPr w:rsidR="000F5A9E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0403C" w14:textId="77777777" w:rsidR="00637FF5" w:rsidRDefault="00637FF5" w:rsidP="00C46910">
      <w:pPr>
        <w:spacing w:after="0" w:line="240" w:lineRule="auto"/>
      </w:pPr>
      <w:r>
        <w:separator/>
      </w:r>
    </w:p>
  </w:endnote>
  <w:endnote w:type="continuationSeparator" w:id="0">
    <w:p w14:paraId="152C3A7B" w14:textId="77777777" w:rsidR="00637FF5" w:rsidRDefault="00637FF5" w:rsidP="00C46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EA519" w14:textId="77777777" w:rsidR="00637FF5" w:rsidRDefault="00637FF5" w:rsidP="00C46910">
      <w:pPr>
        <w:spacing w:after="0" w:line="240" w:lineRule="auto"/>
      </w:pPr>
      <w:r>
        <w:separator/>
      </w:r>
    </w:p>
  </w:footnote>
  <w:footnote w:type="continuationSeparator" w:id="0">
    <w:p w14:paraId="592FFCAF" w14:textId="77777777" w:rsidR="00637FF5" w:rsidRDefault="00637FF5" w:rsidP="00C469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AFD4F" w14:textId="77777777" w:rsidR="00C46910" w:rsidRDefault="00C46910" w:rsidP="00C46910">
    <w:pPr>
      <w:pStyle w:val="Header"/>
    </w:pPr>
    <w:r>
      <w:t>Santa Ana College</w:t>
    </w:r>
  </w:p>
  <w:p w14:paraId="22847B1F" w14:textId="77777777" w:rsidR="00C46910" w:rsidRDefault="00C46910" w:rsidP="00C46910">
    <w:pPr>
      <w:pStyle w:val="Header"/>
    </w:pPr>
    <w:r>
      <w:t>CMPR114</w:t>
    </w:r>
  </w:p>
  <w:p w14:paraId="7297B3F0" w14:textId="03AECDC3" w:rsidR="00C46910" w:rsidRDefault="003D50FA" w:rsidP="003D50FA">
    <w:pPr>
      <w:pStyle w:val="Header"/>
    </w:pPr>
    <w:r w:rsidRPr="003D50FA">
      <w:t>m6 homework #6 on Chapter 14 databas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F71"/>
    <w:multiLevelType w:val="hybridMultilevel"/>
    <w:tmpl w:val="6B1EE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791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TI2tzAzNjOwMDdR0lEKTi0uzszPAykwqgUAwB1FxSwAAAA="/>
  </w:docVars>
  <w:rsids>
    <w:rsidRoot w:val="00F6137B"/>
    <w:rsid w:val="00077ACA"/>
    <w:rsid w:val="00096E06"/>
    <w:rsid w:val="000F5A9E"/>
    <w:rsid w:val="001B5307"/>
    <w:rsid w:val="002C5E3F"/>
    <w:rsid w:val="0035322D"/>
    <w:rsid w:val="003D50FA"/>
    <w:rsid w:val="004D6449"/>
    <w:rsid w:val="00637FF5"/>
    <w:rsid w:val="006A1FA5"/>
    <w:rsid w:val="00973263"/>
    <w:rsid w:val="00C46910"/>
    <w:rsid w:val="00F6137B"/>
    <w:rsid w:val="00F6288F"/>
    <w:rsid w:val="00FB4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69E8E"/>
  <w15:chartTrackingRefBased/>
  <w15:docId w15:val="{FCDD33D7-0116-4DB2-A34D-9F3EF01C9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9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910"/>
  </w:style>
  <w:style w:type="paragraph" w:styleId="Footer">
    <w:name w:val="footer"/>
    <w:basedOn w:val="Normal"/>
    <w:link w:val="FooterChar"/>
    <w:uiPriority w:val="99"/>
    <w:unhideWhenUsed/>
    <w:rsid w:val="00C46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910"/>
  </w:style>
  <w:style w:type="paragraph" w:styleId="ListParagraph">
    <w:name w:val="List Paragraph"/>
    <w:basedOn w:val="Normal"/>
    <w:uiPriority w:val="34"/>
    <w:qFormat/>
    <w:rsid w:val="00C469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10</cp:revision>
  <dcterms:created xsi:type="dcterms:W3CDTF">2022-10-17T03:52:00Z</dcterms:created>
  <dcterms:modified xsi:type="dcterms:W3CDTF">2023-07-21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f0181a16efa8f964fe626cc6a1bdde56915b777cb614fa11682c419b1416aa</vt:lpwstr>
  </property>
</Properties>
</file>